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B2E59" w14:textId="398954B8" w:rsidR="005F15D8" w:rsidRPr="000F23F1" w:rsidRDefault="009A1FD0">
      <w:pPr>
        <w:rPr>
          <w:b/>
          <w:bCs/>
          <w:sz w:val="24"/>
          <w:szCs w:val="24"/>
        </w:rPr>
      </w:pPr>
      <w:r w:rsidRPr="000F23F1">
        <w:rPr>
          <w:b/>
          <w:bCs/>
          <w:sz w:val="24"/>
          <w:szCs w:val="24"/>
        </w:rPr>
        <w:t xml:space="preserve">Communiques – </w:t>
      </w:r>
      <w:r w:rsidR="00783E5C" w:rsidRPr="000F23F1">
        <w:rPr>
          <w:b/>
          <w:bCs/>
          <w:sz w:val="24"/>
          <w:szCs w:val="24"/>
        </w:rPr>
        <w:t>T</w:t>
      </w:r>
      <w:r w:rsidRPr="000F23F1">
        <w:rPr>
          <w:b/>
          <w:bCs/>
          <w:sz w:val="24"/>
          <w:szCs w:val="24"/>
        </w:rPr>
        <w:t>he why and how to</w:t>
      </w:r>
    </w:p>
    <w:p w14:paraId="6858B953" w14:textId="2ECA8BCE" w:rsidR="009A1FD0" w:rsidRDefault="009A1FD0"/>
    <w:p w14:paraId="67C894BB" w14:textId="6D3173FC" w:rsidR="009A1FD0" w:rsidRDefault="009A1FD0">
      <w:r>
        <w:t xml:space="preserve">Communiques are the only official way commissaires have to notify riders and managers of changes to the information presented in the technical guide </w:t>
      </w:r>
      <w:r w:rsidR="007C36A6">
        <w:t>and</w:t>
      </w:r>
      <w:r>
        <w:t xml:space="preserve"> </w:t>
      </w:r>
      <w:r w:rsidR="007C36A6">
        <w:t>communicate</w:t>
      </w:r>
      <w:r>
        <w:t xml:space="preserve"> official </w:t>
      </w:r>
      <w:r w:rsidR="007C36A6">
        <w:t>information</w:t>
      </w:r>
      <w:r>
        <w:t xml:space="preserve"> </w:t>
      </w:r>
      <w:r w:rsidR="007C36A6">
        <w:t xml:space="preserve">- </w:t>
      </w:r>
      <w:r>
        <w:t>such has announcing the number of laps</w:t>
      </w:r>
      <w:r w:rsidR="007C36A6">
        <w:t xml:space="preserve"> or revised schedule, etc</w:t>
      </w:r>
      <w:r>
        <w:t>.  It is also how penalties are communicated</w:t>
      </w:r>
      <w:r w:rsidR="007C36A6">
        <w:t xml:space="preserve"> to riders and teams</w:t>
      </w:r>
      <w:r>
        <w:t>. A mass email sent by the organizer, although helpful</w:t>
      </w:r>
      <w:r w:rsidR="007C36A6">
        <w:t xml:space="preserve"> to communicated changes, </w:t>
      </w:r>
      <w:r>
        <w:t xml:space="preserve"> doesn’t replace the </w:t>
      </w:r>
      <w:r w:rsidR="007C36A6">
        <w:t>communique notification</w:t>
      </w:r>
      <w:r>
        <w:t xml:space="preserve"> posted on the official posting board</w:t>
      </w:r>
      <w:r w:rsidR="00783E5C">
        <w:t xml:space="preserve"> on site</w:t>
      </w:r>
      <w:r>
        <w:t>.</w:t>
      </w:r>
    </w:p>
    <w:p w14:paraId="16AE7387" w14:textId="2635A7C2" w:rsidR="009A1FD0" w:rsidRDefault="009A1FD0">
      <w:r>
        <w:t>The format is simple</w:t>
      </w:r>
      <w:r w:rsidR="000F23F1">
        <w:t xml:space="preserve"> – it includes a header, main body and footer. T</w:t>
      </w:r>
      <w:r>
        <w:t xml:space="preserve">emplates are available for </w:t>
      </w:r>
      <w:r w:rsidR="00783E5C">
        <w:t>Cycling BC, Cycling Canada</w:t>
      </w:r>
      <w:r>
        <w:t xml:space="preserve"> and UCI sanctioned events.</w:t>
      </w:r>
      <w:r w:rsidR="000F23F1">
        <w:t xml:space="preserve"> </w:t>
      </w:r>
    </w:p>
    <w:p w14:paraId="737171D9" w14:textId="265F0BFE" w:rsidR="000F23F1" w:rsidRDefault="000F23F1"/>
    <w:p w14:paraId="275BDAF4" w14:textId="0AF93EA1" w:rsidR="000F23F1" w:rsidRPr="000F23F1" w:rsidRDefault="000F23F1">
      <w:pPr>
        <w:rPr>
          <w:b/>
          <w:bCs/>
        </w:rPr>
      </w:pPr>
      <w:r w:rsidRPr="000F23F1">
        <w:rPr>
          <w:b/>
          <w:bCs/>
        </w:rPr>
        <w:t>Header</w:t>
      </w:r>
    </w:p>
    <w:p w14:paraId="181B0979" w14:textId="07215FA6" w:rsidR="009A1FD0" w:rsidRDefault="009A1FD0">
      <w:r>
        <w:t xml:space="preserve">The following information must be listed </w:t>
      </w:r>
      <w:r w:rsidR="000F23F1">
        <w:t>in the header section</w:t>
      </w:r>
      <w:r>
        <w:t xml:space="preserve"> the communique</w:t>
      </w:r>
    </w:p>
    <w:p w14:paraId="6CBF2303" w14:textId="1ACFC20E" w:rsidR="009A1FD0" w:rsidRDefault="009A1FD0">
      <w:r>
        <w:t xml:space="preserve">Communique from the </w:t>
      </w:r>
      <w:r w:rsidR="00780C96" w:rsidRPr="00783E5C">
        <w:rPr>
          <w:b/>
          <w:bCs/>
        </w:rPr>
        <w:t>{highest governing body that sanction the event}</w:t>
      </w:r>
      <w:r w:rsidR="00780C96">
        <w:t xml:space="preserve"> Commissaire Panel</w:t>
      </w:r>
      <w:r w:rsidR="009C6A72">
        <w:t xml:space="preserve"> No. X</w:t>
      </w:r>
    </w:p>
    <w:p w14:paraId="24BA1BE8" w14:textId="77777777" w:rsidR="009C6A72" w:rsidRDefault="009A1FD0" w:rsidP="00A02765">
      <w:pPr>
        <w:pStyle w:val="ListParagraph"/>
        <w:numPr>
          <w:ilvl w:val="0"/>
          <w:numId w:val="1"/>
        </w:numPr>
        <w:tabs>
          <w:tab w:val="left" w:pos="5040"/>
        </w:tabs>
      </w:pPr>
      <w:r>
        <w:t>Name of the event</w:t>
      </w:r>
      <w:r w:rsidR="00A02765">
        <w:tab/>
      </w:r>
    </w:p>
    <w:p w14:paraId="5C93040D" w14:textId="76539EB8" w:rsidR="009A1FD0" w:rsidRDefault="009A1FD0" w:rsidP="009C6A72">
      <w:pPr>
        <w:pStyle w:val="ListParagraph"/>
        <w:numPr>
          <w:ilvl w:val="0"/>
          <w:numId w:val="1"/>
        </w:numPr>
        <w:tabs>
          <w:tab w:val="left" w:pos="5040"/>
        </w:tabs>
      </w:pPr>
      <w:r>
        <w:t>Class (provincial A-AAA, national, UCI 1-3</w:t>
      </w:r>
      <w:r w:rsidR="00783E5C">
        <w:t>)</w:t>
      </w:r>
      <w:r w:rsidR="009C6A72">
        <w:tab/>
      </w:r>
      <w:r>
        <w:t xml:space="preserve">Format (XCO, </w:t>
      </w:r>
      <w:r w:rsidR="00A02765">
        <w:t>DH, TT)</w:t>
      </w:r>
      <w:r w:rsidR="00A02765">
        <w:tab/>
      </w:r>
      <w:r w:rsidR="009C6A72">
        <w:tab/>
      </w:r>
      <w:r>
        <w:t>Category</w:t>
      </w:r>
    </w:p>
    <w:p w14:paraId="70895D2D" w14:textId="03A05679" w:rsidR="009A1FD0" w:rsidRDefault="009A1FD0" w:rsidP="00A02765">
      <w:pPr>
        <w:pStyle w:val="ListParagraph"/>
        <w:numPr>
          <w:ilvl w:val="0"/>
          <w:numId w:val="1"/>
        </w:numPr>
        <w:tabs>
          <w:tab w:val="left" w:pos="3600"/>
        </w:tabs>
      </w:pPr>
      <w:r>
        <w:t>Location</w:t>
      </w:r>
      <w:r w:rsidR="00A02765">
        <w:tab/>
      </w:r>
      <w:r w:rsidR="009C6A72">
        <w:tab/>
      </w:r>
      <w:r w:rsidR="009C6A72">
        <w:tab/>
      </w:r>
      <w:r>
        <w:t xml:space="preserve">Date </w:t>
      </w:r>
      <w:r w:rsidR="00A02765">
        <w:tab/>
      </w:r>
      <w:r w:rsidR="00A02765">
        <w:tab/>
      </w:r>
      <w:r>
        <w:t>Time the communique gets posted</w:t>
      </w:r>
    </w:p>
    <w:p w14:paraId="5B6318B8" w14:textId="4E99F132" w:rsidR="000F23F1" w:rsidRDefault="009A1FD0" w:rsidP="00780C96">
      <w:pPr>
        <w:pStyle w:val="ListParagraph"/>
        <w:numPr>
          <w:ilvl w:val="0"/>
          <w:numId w:val="1"/>
        </w:numPr>
      </w:pPr>
      <w:r>
        <w:t>Subject line</w:t>
      </w:r>
    </w:p>
    <w:p w14:paraId="36C6DBEF" w14:textId="77777777" w:rsidR="00A02765" w:rsidRDefault="00A02765" w:rsidP="00A02765">
      <w:pPr>
        <w:pStyle w:val="ListParagraph"/>
      </w:pPr>
    </w:p>
    <w:p w14:paraId="2227A48A" w14:textId="77777777" w:rsidR="000F23F1" w:rsidRDefault="000F23F1" w:rsidP="00780C96">
      <w:pPr>
        <w:rPr>
          <w:b/>
          <w:bCs/>
        </w:rPr>
      </w:pPr>
      <w:r w:rsidRPr="000F23F1">
        <w:rPr>
          <w:b/>
          <w:bCs/>
        </w:rPr>
        <w:t>Main Bod</w:t>
      </w:r>
      <w:r>
        <w:rPr>
          <w:b/>
          <w:bCs/>
        </w:rPr>
        <w:t>y</w:t>
      </w:r>
    </w:p>
    <w:p w14:paraId="3D7C74CD" w14:textId="2A6CF560" w:rsidR="00780C96" w:rsidRPr="000F23F1" w:rsidRDefault="00780C96" w:rsidP="00780C96">
      <w:pPr>
        <w:rPr>
          <w:b/>
          <w:bCs/>
        </w:rPr>
      </w:pPr>
      <w:r>
        <w:t xml:space="preserve">The main body </w:t>
      </w:r>
      <w:r w:rsidR="000F23F1">
        <w:t>contains</w:t>
      </w:r>
      <w:r>
        <w:t xml:space="preserve"> the information the college want</w:t>
      </w:r>
      <w:r w:rsidR="000F23F1">
        <w:t>s</w:t>
      </w:r>
      <w:r>
        <w:t xml:space="preserve"> to convey to the riders.</w:t>
      </w:r>
    </w:p>
    <w:p w14:paraId="3E1AFDFD" w14:textId="0D02DC3C" w:rsidR="00780C96" w:rsidRDefault="00780C96" w:rsidP="000F23F1">
      <w:pPr>
        <w:ind w:left="720"/>
      </w:pPr>
      <w:r w:rsidRPr="000F23F1">
        <w:t>Example</w:t>
      </w:r>
      <w:r w:rsidR="000F23F1">
        <w:rPr>
          <w:b/>
          <w:bCs/>
        </w:rPr>
        <w:t>:</w:t>
      </w:r>
      <w:r w:rsidRPr="007C36A6">
        <w:rPr>
          <w:b/>
          <w:bCs/>
        </w:rPr>
        <w:t xml:space="preserve"> </w:t>
      </w:r>
      <w:r>
        <w:t xml:space="preserve">the </w:t>
      </w:r>
      <w:r w:rsidR="00783E5C">
        <w:t xml:space="preserve">revised </w:t>
      </w:r>
      <w:r>
        <w:t>number of laps for the Junior Expert and Elite categories,</w:t>
      </w:r>
      <w:r w:rsidR="00783E5C">
        <w:t xml:space="preserve"> or</w:t>
      </w:r>
      <w:r>
        <w:t xml:space="preserve"> </w:t>
      </w:r>
      <w:r w:rsidR="000F23F1">
        <w:t>new start location for the DH due to weather conditions, etc.</w:t>
      </w:r>
    </w:p>
    <w:p w14:paraId="1B4BCE07" w14:textId="2C8CFC48" w:rsidR="00783E5C" w:rsidRDefault="000F23F1" w:rsidP="00780C96">
      <w:r>
        <w:t>Should</w:t>
      </w:r>
      <w:r w:rsidR="00780C96">
        <w:t xml:space="preserve"> a specific rule applies –</w:t>
      </w:r>
      <w:r w:rsidR="00E077C7">
        <w:t xml:space="preserve"> </w:t>
      </w:r>
      <w:r w:rsidR="00780C96">
        <w:t xml:space="preserve">the rule number must be included </w:t>
      </w:r>
      <w:r>
        <w:t>as does</w:t>
      </w:r>
      <w:r w:rsidR="00780C96">
        <w:t xml:space="preserve"> the wording of the rule itself</w:t>
      </w:r>
      <w:r w:rsidR="00783E5C">
        <w:t xml:space="preserve"> (cop</w:t>
      </w:r>
      <w:r>
        <w:t>ied</w:t>
      </w:r>
      <w:r w:rsidR="007C36A6">
        <w:t xml:space="preserve"> </w:t>
      </w:r>
      <w:r w:rsidR="00783E5C">
        <w:t>from the rulebook).</w:t>
      </w:r>
    </w:p>
    <w:p w14:paraId="040B1D32" w14:textId="1C15D7C2" w:rsidR="00783E5C" w:rsidRDefault="00783E5C" w:rsidP="00780C96">
      <w:r>
        <w:t>If you are addressing a penalty</w:t>
      </w:r>
      <w:r>
        <w:t xml:space="preserve"> to a racer</w:t>
      </w:r>
      <w:r>
        <w:t xml:space="preserve"> – the name of the riders and plate number must appear in the subject line</w:t>
      </w:r>
      <w:r w:rsidR="000F23F1">
        <w:t>.</w:t>
      </w:r>
    </w:p>
    <w:p w14:paraId="552DD3EB" w14:textId="0A2E1920" w:rsidR="00780C96" w:rsidRDefault="00780C96" w:rsidP="00780C96">
      <w:r>
        <w:t xml:space="preserve">The rule that has been broken must be listed </w:t>
      </w:r>
      <w:r w:rsidR="007C36A6">
        <w:t xml:space="preserve">in the body of the communique </w:t>
      </w:r>
      <w:r>
        <w:t>as does the resulting penalty.</w:t>
      </w:r>
    </w:p>
    <w:p w14:paraId="343B8521" w14:textId="1B954DA1" w:rsidR="00780C96" w:rsidRDefault="00783E5C" w:rsidP="000F23F1">
      <w:pPr>
        <w:ind w:left="630"/>
      </w:pPr>
      <w:r>
        <w:t xml:space="preserve">Example: </w:t>
      </w:r>
      <w:r w:rsidR="00C008E9">
        <w:t xml:space="preserve"> </w:t>
      </w:r>
      <w:r w:rsidR="00780C96">
        <w:t xml:space="preserve">Rider #45 – </w:t>
      </w:r>
      <w:r>
        <w:t>Jane Doe</w:t>
      </w:r>
      <w:r w:rsidR="00780C96">
        <w:t xml:space="preserve"> </w:t>
      </w:r>
      <w:r w:rsidR="00C008E9">
        <w:t>–</w:t>
      </w:r>
      <w:r w:rsidR="00780C96">
        <w:t xml:space="preserve"> </w:t>
      </w:r>
      <w:r w:rsidR="00C008E9">
        <w:t xml:space="preserve">verbally abused the chairlift operator during </w:t>
      </w:r>
      <w:r w:rsidR="00E077C7">
        <w:t xml:space="preserve">the </w:t>
      </w:r>
      <w:r w:rsidR="00C008E9">
        <w:t>training session on {date</w:t>
      </w:r>
      <w:r w:rsidR="000F23F1">
        <w:t xml:space="preserve"> and time</w:t>
      </w:r>
      <w:r w:rsidR="00C008E9">
        <w:t xml:space="preserve">} </w:t>
      </w:r>
      <w:r w:rsidR="000F23F1">
        <w:t>as witnessed by multiple riders and other mountain staff.</w:t>
      </w:r>
    </w:p>
    <w:p w14:paraId="3188A996" w14:textId="49CFD894" w:rsidR="00C008E9" w:rsidRPr="007C36A6" w:rsidRDefault="00C008E9" w:rsidP="00780C96">
      <w:pPr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Rule: </w:t>
      </w:r>
      <w:r w:rsidR="007C36A6">
        <w:t xml:space="preserve">4.15.001 – article 24 - </w:t>
      </w:r>
      <w:r w:rsidR="007C36A6" w:rsidRPr="007C36A6">
        <w:rPr>
          <w:rFonts w:ascii="Times New Roman" w:eastAsia="Times New Roman" w:hAnsi="Times New Roman" w:cs="Times New Roman"/>
          <w:sz w:val="24"/>
          <w:szCs w:val="24"/>
        </w:rPr>
        <w:t xml:space="preserve">Insult, threats, inappropriate </w:t>
      </w:r>
      <w:proofErr w:type="spellStart"/>
      <w:r w:rsidR="007C36A6" w:rsidRPr="007C36A6"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  <w:r w:rsidR="00E077C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1FD7F2" w14:textId="27EDE9DC" w:rsidR="00780C96" w:rsidRDefault="00C008E9" w:rsidP="00780C96">
      <w:r>
        <w:t xml:space="preserve">Penalty: </w:t>
      </w:r>
      <w:r w:rsidR="007C36A6">
        <w:t>Fine amount (between 50-200 as determined by panel of commissaire)</w:t>
      </w:r>
      <w:r w:rsidR="000F23F1">
        <w:t xml:space="preserve"> </w:t>
      </w:r>
    </w:p>
    <w:p w14:paraId="0FF31038" w14:textId="4465DB9F" w:rsidR="007C36A6" w:rsidRDefault="007C36A6" w:rsidP="00780C96"/>
    <w:p w14:paraId="12A72DC5" w14:textId="49E0BFB1" w:rsidR="000F23F1" w:rsidRPr="000F23F1" w:rsidRDefault="000F23F1" w:rsidP="00780C96">
      <w:pPr>
        <w:rPr>
          <w:b/>
          <w:bCs/>
        </w:rPr>
      </w:pPr>
      <w:r w:rsidRPr="000F23F1">
        <w:rPr>
          <w:b/>
          <w:bCs/>
        </w:rPr>
        <w:t>Footer</w:t>
      </w:r>
    </w:p>
    <w:p w14:paraId="7EEE50AD" w14:textId="4046405C" w:rsidR="00780C96" w:rsidRDefault="00780C96" w:rsidP="00780C96">
      <w:r>
        <w:t>The footer will include President of the Commissaire Panel information</w:t>
      </w:r>
    </w:p>
    <w:p w14:paraId="4CFFDEEB" w14:textId="6840A557" w:rsidR="00780C96" w:rsidRDefault="00780C96" w:rsidP="00780C96">
      <w:pPr>
        <w:pStyle w:val="ListParagraph"/>
        <w:numPr>
          <w:ilvl w:val="0"/>
          <w:numId w:val="2"/>
        </w:numPr>
      </w:pPr>
      <w:r>
        <w:t>Last Name, First Name</w:t>
      </w:r>
    </w:p>
    <w:p w14:paraId="1313E90E" w14:textId="22736714" w:rsidR="00780C96" w:rsidRDefault="00780C96" w:rsidP="00780C96">
      <w:pPr>
        <w:pStyle w:val="ListParagraph"/>
        <w:numPr>
          <w:ilvl w:val="0"/>
          <w:numId w:val="2"/>
        </w:numPr>
      </w:pPr>
      <w:r>
        <w:t>Signature</w:t>
      </w:r>
    </w:p>
    <w:sectPr w:rsidR="00780C96" w:rsidSect="000F23F1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6379F"/>
    <w:multiLevelType w:val="hybridMultilevel"/>
    <w:tmpl w:val="589A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2405D"/>
    <w:multiLevelType w:val="hybridMultilevel"/>
    <w:tmpl w:val="589A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40060F"/>
    <w:multiLevelType w:val="hybridMultilevel"/>
    <w:tmpl w:val="1E7CE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G3tDA3AJIGFko6SsGpxcWZ+XkgBYa1AAuISjksAAAA"/>
  </w:docVars>
  <w:rsids>
    <w:rsidRoot w:val="009A1FD0"/>
    <w:rsid w:val="000F23F1"/>
    <w:rsid w:val="005F15D8"/>
    <w:rsid w:val="00603599"/>
    <w:rsid w:val="00780C96"/>
    <w:rsid w:val="00783E5C"/>
    <w:rsid w:val="007C36A6"/>
    <w:rsid w:val="009A1FD0"/>
    <w:rsid w:val="009C6A72"/>
    <w:rsid w:val="00A02765"/>
    <w:rsid w:val="00C008E9"/>
    <w:rsid w:val="00E0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B16BE"/>
  <w15:chartTrackingRefBased/>
  <w15:docId w15:val="{BF85B941-1A02-43BA-A1C9-AB26F9FC6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5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onin</dc:creator>
  <cp:keywords/>
  <dc:description/>
  <cp:lastModifiedBy>Claire Bonin</cp:lastModifiedBy>
  <cp:revision>4</cp:revision>
  <dcterms:created xsi:type="dcterms:W3CDTF">2020-02-25T00:39:00Z</dcterms:created>
  <dcterms:modified xsi:type="dcterms:W3CDTF">2021-01-16T21:25:00Z</dcterms:modified>
</cp:coreProperties>
</file>